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0DC9C" w14:textId="77777777" w:rsidR="006A268D" w:rsidRPr="00921952" w:rsidRDefault="008F692F" w:rsidP="00D72B48">
      <w:pPr>
        <w:jc w:val="center"/>
        <w:rPr>
          <w:rFonts w:asciiTheme="minorHAnsi" w:hAnsiTheme="minorHAnsi" w:cstheme="minorHAnsi"/>
          <w:b/>
          <w:snapToGrid w:val="0"/>
          <w:sz w:val="24"/>
          <w:szCs w:val="24"/>
          <w:vertAlign w:val="superscript"/>
        </w:rPr>
      </w:pPr>
      <w:r w:rsidRPr="008A1ADD">
        <w:rPr>
          <w:rFonts w:asciiTheme="minorHAnsi" w:hAnsiTheme="minorHAnsi" w:cstheme="minorHAnsi"/>
          <w:b/>
          <w:snapToGrid w:val="0"/>
          <w:sz w:val="24"/>
          <w:szCs w:val="24"/>
        </w:rPr>
        <w:t>P</w:t>
      </w:r>
      <w:r w:rsidR="00B23C92">
        <w:rPr>
          <w:rFonts w:asciiTheme="minorHAnsi" w:hAnsiTheme="minorHAnsi" w:cstheme="minorHAnsi"/>
          <w:b/>
          <w:snapToGrid w:val="0"/>
          <w:sz w:val="24"/>
          <w:szCs w:val="24"/>
        </w:rPr>
        <w:t>EER OBSERVATION OF INSTRUCTION</w:t>
      </w:r>
      <w:r w:rsidR="00921952" w:rsidRPr="00921952">
        <w:rPr>
          <w:rFonts w:asciiTheme="minorHAnsi" w:hAnsiTheme="minorHAnsi" w:cstheme="minorHAnsi"/>
          <w:b/>
          <w:snapToGrid w:val="0"/>
          <w:sz w:val="24"/>
          <w:szCs w:val="24"/>
          <w:vertAlign w:val="superscript"/>
        </w:rPr>
        <w:t>†</w:t>
      </w:r>
    </w:p>
    <w:p w14:paraId="67EC4382" w14:textId="77777777" w:rsidR="008F692F" w:rsidRPr="008A1ADD" w:rsidRDefault="008F692F" w:rsidP="008F692F">
      <w:pPr>
        <w:jc w:val="center"/>
        <w:rPr>
          <w:rFonts w:asciiTheme="minorHAnsi" w:hAnsiTheme="minorHAnsi" w:cstheme="minorHAnsi"/>
          <w:b/>
          <w:snapToGrid w:val="0"/>
          <w:sz w:val="24"/>
          <w:szCs w:val="24"/>
        </w:rPr>
      </w:pPr>
      <w:r w:rsidRPr="008A1ADD">
        <w:rPr>
          <w:rFonts w:asciiTheme="minorHAnsi" w:hAnsiTheme="minorHAnsi" w:cstheme="minorHAnsi"/>
          <w:b/>
          <w:snapToGrid w:val="0"/>
          <w:sz w:val="24"/>
          <w:szCs w:val="24"/>
        </w:rPr>
        <w:t>California State University, Los Angeles</w:t>
      </w:r>
    </w:p>
    <w:p w14:paraId="6DE6AF5C" w14:textId="77777777" w:rsidR="00B1508B" w:rsidRPr="008A1ADD" w:rsidRDefault="00B1508B" w:rsidP="008F692F">
      <w:pPr>
        <w:jc w:val="center"/>
        <w:rPr>
          <w:rFonts w:asciiTheme="minorHAnsi" w:hAnsiTheme="minorHAnsi" w:cstheme="minorHAnsi"/>
          <w:b/>
          <w:snapToGrid w:val="0"/>
          <w:sz w:val="24"/>
          <w:szCs w:val="24"/>
        </w:rPr>
      </w:pPr>
    </w:p>
    <w:tbl>
      <w:tblPr>
        <w:tblStyle w:val="TableGrid"/>
        <w:tblW w:w="9792" w:type="dxa"/>
        <w:tblLook w:val="04A0" w:firstRow="1" w:lastRow="0" w:firstColumn="1" w:lastColumn="0" w:noHBand="0" w:noVBand="1"/>
        <w:tblCaption w:val="Course information"/>
        <w:tblDescription w:val="Two-column table with basic information about the course (e.g., instructor and course name, observation date)"/>
      </w:tblPr>
      <w:tblGrid>
        <w:gridCol w:w="4896"/>
        <w:gridCol w:w="4896"/>
      </w:tblGrid>
      <w:tr w:rsidR="008F692F" w:rsidRPr="008A1ADD" w14:paraId="3EFFDD08" w14:textId="77777777" w:rsidTr="00E44914">
        <w:trPr>
          <w:tblHeader/>
        </w:trPr>
        <w:tc>
          <w:tcPr>
            <w:tcW w:w="4896" w:type="dxa"/>
          </w:tcPr>
          <w:p w14:paraId="45E25428" w14:textId="77777777" w:rsidR="008F692F" w:rsidRPr="00B23C92" w:rsidRDefault="008F692F" w:rsidP="00E44914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Course Instructor</w:t>
            </w:r>
            <w:r w:rsidR="000E6E64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 xml:space="preserve"> name</w:t>
            </w: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 xml:space="preserve">: </w:t>
            </w:r>
          </w:p>
          <w:p w14:paraId="16C36690" w14:textId="77777777" w:rsidR="008F692F" w:rsidRPr="008A1ADD" w:rsidRDefault="008F692F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</w:p>
        </w:tc>
        <w:tc>
          <w:tcPr>
            <w:tcW w:w="4896" w:type="dxa"/>
          </w:tcPr>
          <w:p w14:paraId="61426898" w14:textId="77777777" w:rsidR="008F692F" w:rsidRPr="00B23C92" w:rsidRDefault="008F692F" w:rsidP="00E44914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Observer</w:t>
            </w:r>
            <w:r w:rsidR="000E6E64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 xml:space="preserve"> name</w:t>
            </w: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:</w:t>
            </w:r>
          </w:p>
          <w:p w14:paraId="4BB37798" w14:textId="77777777" w:rsidR="008F692F" w:rsidRPr="008A1ADD" w:rsidRDefault="008F692F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</w:p>
        </w:tc>
      </w:tr>
      <w:tr w:rsidR="008F692F" w:rsidRPr="008A1ADD" w14:paraId="45635260" w14:textId="77777777" w:rsidTr="00E44914">
        <w:tc>
          <w:tcPr>
            <w:tcW w:w="4896" w:type="dxa"/>
          </w:tcPr>
          <w:p w14:paraId="78CF5B70" w14:textId="77777777" w:rsidR="008F692F" w:rsidRPr="00B23C92" w:rsidRDefault="008F692F" w:rsidP="00E44914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Course</w:t>
            </w:r>
            <w:r w:rsidR="00E1273E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 xml:space="preserve"> </w:t>
            </w:r>
            <w:r w:rsidR="008A125E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prefix</w:t>
            </w:r>
            <w:r w:rsidR="00E1273E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 xml:space="preserve">, number, </w:t>
            </w: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and title:</w:t>
            </w:r>
          </w:p>
          <w:p w14:paraId="45F3C83B" w14:textId="77777777" w:rsidR="008F692F" w:rsidRPr="008A1ADD" w:rsidRDefault="008F692F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</w:p>
        </w:tc>
        <w:tc>
          <w:tcPr>
            <w:tcW w:w="4896" w:type="dxa"/>
          </w:tcPr>
          <w:p w14:paraId="345552AE" w14:textId="77777777" w:rsidR="008F692F" w:rsidRPr="00B23C92" w:rsidRDefault="007A59C7" w:rsidP="00B23C92">
            <w:pPr>
              <w:tabs>
                <w:tab w:val="left" w:pos="3150"/>
              </w:tabs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Date and time of observation</w:t>
            </w:r>
            <w:r w:rsidR="004E7C4F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:</w:t>
            </w:r>
            <w:r w:rsidR="00B23C92"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ab/>
            </w:r>
          </w:p>
          <w:p w14:paraId="4851AF7B" w14:textId="77777777" w:rsidR="001D47BE" w:rsidRDefault="001D47BE" w:rsidP="004E7C4F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</w:p>
          <w:p w14:paraId="00C5EC76" w14:textId="77777777" w:rsidR="00B23C92" w:rsidRPr="00B23C92" w:rsidRDefault="00B23C92" w:rsidP="004E7C4F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</w:p>
          <w:p w14:paraId="440D1820" w14:textId="77777777" w:rsidR="001D47BE" w:rsidRPr="00E154D6" w:rsidRDefault="00E154D6" w:rsidP="004E7C4F">
            <w:pP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</w:pPr>
            <w:r w:rsidRPr="00E154D6"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>Reminder: Faculty being observed must agree to a date and time for peer observation.</w:t>
            </w:r>
          </w:p>
        </w:tc>
      </w:tr>
      <w:tr w:rsidR="008F692F" w:rsidRPr="008A1ADD" w14:paraId="408B94DC" w14:textId="77777777" w:rsidTr="00E44914">
        <w:tc>
          <w:tcPr>
            <w:tcW w:w="4896" w:type="dxa"/>
          </w:tcPr>
          <w:p w14:paraId="0E5C0E83" w14:textId="77777777" w:rsidR="008F692F" w:rsidRDefault="00B762A2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Instructional mode</w:t>
            </w:r>
            <w:r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 xml:space="preserve"> (</w:t>
            </w:r>
            <w:r w:rsidR="008A7545"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 xml:space="preserve">face-to-face, virtual synchronous, </w:t>
            </w:r>
            <w:r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>online</w:t>
            </w:r>
            <w:r w:rsidR="000E6E64"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 xml:space="preserve"> asynchronous</w:t>
            </w:r>
            <w:r w:rsidR="008A7545"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>, hybrid</w:t>
            </w:r>
            <w:r w:rsidR="00D21C38"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>, other</w:t>
            </w:r>
            <w:r>
              <w:rPr>
                <w:rFonts w:asciiTheme="minorHAnsi" w:hAnsiTheme="minorHAnsi" w:cstheme="minorHAnsi"/>
                <w:snapToGrid w:val="0"/>
                <w:sz w:val="24"/>
                <w:szCs w:val="24"/>
              </w:rPr>
              <w:t>):</w:t>
            </w:r>
          </w:p>
          <w:p w14:paraId="7CA55EB3" w14:textId="77777777" w:rsidR="00D21C38" w:rsidRDefault="00D21C38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</w:p>
          <w:p w14:paraId="6F2EF22F" w14:textId="77777777" w:rsidR="00B1508B" w:rsidRDefault="00B1508B" w:rsidP="00E44914">
            <w:pPr>
              <w:rPr>
                <w:rFonts w:asciiTheme="minorHAnsi" w:hAnsiTheme="minorHAnsi" w:cstheme="minorHAnsi"/>
                <w:snapToGrid w:val="0"/>
                <w:sz w:val="24"/>
                <w:szCs w:val="24"/>
              </w:rPr>
            </w:pPr>
          </w:p>
          <w:p w14:paraId="770DEA55" w14:textId="77777777" w:rsidR="000E6E64" w:rsidRPr="00B762A2" w:rsidRDefault="000E6E64" w:rsidP="003F5DE3">
            <w:pPr>
              <w:tabs>
                <w:tab w:val="left" w:pos="3435"/>
              </w:tabs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</w:p>
        </w:tc>
        <w:tc>
          <w:tcPr>
            <w:tcW w:w="4896" w:type="dxa"/>
          </w:tcPr>
          <w:p w14:paraId="6BE3C96B" w14:textId="77777777" w:rsidR="00242BCB" w:rsidRDefault="00B762A2" w:rsidP="00B762A2">
            <w:pP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</w:pPr>
            <w:r w:rsidRPr="00B23C92"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  <w:t>Location:</w:t>
            </w:r>
            <w:r w:rsidR="00242BCB" w:rsidRPr="00E154D6"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 xml:space="preserve"> </w:t>
            </w:r>
          </w:p>
          <w:p w14:paraId="1CB30888" w14:textId="77777777" w:rsidR="00242BCB" w:rsidRDefault="00242BCB" w:rsidP="00B762A2">
            <w:pP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</w:pPr>
          </w:p>
          <w:p w14:paraId="1B5B0A39" w14:textId="77777777" w:rsidR="00242BCB" w:rsidRDefault="00242BCB" w:rsidP="00B762A2">
            <w:pP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</w:pPr>
          </w:p>
          <w:p w14:paraId="0EA3E4C2" w14:textId="77777777" w:rsidR="008F692F" w:rsidRPr="00B23C92" w:rsidRDefault="00242BCB" w:rsidP="00775B5C">
            <w:pPr>
              <w:rPr>
                <w:rFonts w:asciiTheme="minorHAnsi" w:hAnsiTheme="minorHAnsi" w:cstheme="minorHAnsi"/>
                <w:b/>
                <w:snapToGrid w:val="0"/>
                <w:sz w:val="24"/>
                <w:szCs w:val="24"/>
              </w:rPr>
            </w:pPr>
            <w:r w:rsidRPr="00E154D6"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 xml:space="preserve">Reminder: </w:t>
            </w:r>
            <w: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 xml:space="preserve">Observation of asynchronous courses or asynchronous content of hybrid courses is limited to Course Overview or Welcome module and one </w:t>
            </w:r>
            <w:r w:rsidR="00775B5C"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>other</w:t>
            </w:r>
            <w:r>
              <w:rPr>
                <w:rFonts w:asciiTheme="minorHAnsi" w:hAnsiTheme="minorHAnsi" w:cstheme="minorHAnsi"/>
                <w:i/>
                <w:snapToGrid w:val="0"/>
                <w:sz w:val="24"/>
                <w:szCs w:val="24"/>
              </w:rPr>
              <w:t xml:space="preserve"> module chosen by the instructor using student-level access.</w:t>
            </w:r>
          </w:p>
        </w:tc>
      </w:tr>
    </w:tbl>
    <w:p w14:paraId="45DA801B" w14:textId="77777777" w:rsidR="00E154D6" w:rsidRPr="008A1ADD" w:rsidRDefault="00E154D6" w:rsidP="00E154D6">
      <w:pPr>
        <w:rPr>
          <w:rFonts w:asciiTheme="minorHAnsi" w:hAnsiTheme="minorHAnsi" w:cstheme="minorHAnsi"/>
          <w:snapToGrid w:val="0"/>
          <w:sz w:val="24"/>
          <w:szCs w:val="24"/>
        </w:rPr>
      </w:pPr>
    </w:p>
    <w:p w14:paraId="6A7170E2" w14:textId="77777777" w:rsidR="008F692F" w:rsidRDefault="008F692F" w:rsidP="00AE748F">
      <w:p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>OBSERVATION</w:t>
      </w:r>
      <w:r w:rsidR="00EE6656" w:rsidRPr="00EE6656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 </w:t>
      </w:r>
      <w:r w:rsidR="003D2BA0">
        <w:rPr>
          <w:rFonts w:asciiTheme="minorHAnsi" w:hAnsiTheme="minorHAnsi" w:cstheme="minorHAnsi"/>
          <w:b/>
          <w:snapToGrid w:val="0"/>
          <w:sz w:val="24"/>
          <w:szCs w:val="24"/>
        </w:rPr>
        <w:t>CATEGORIES</w:t>
      </w:r>
    </w:p>
    <w:p w14:paraId="1D048F95" w14:textId="77777777" w:rsidR="00496DD6" w:rsidRDefault="00496DD6" w:rsidP="00AE748F">
      <w:pPr>
        <w:rPr>
          <w:rFonts w:asciiTheme="minorHAnsi" w:hAnsiTheme="minorHAnsi" w:cstheme="minorHAnsi"/>
          <w:b/>
          <w:snapToGrid w:val="0"/>
          <w:sz w:val="24"/>
          <w:szCs w:val="24"/>
        </w:rPr>
      </w:pPr>
    </w:p>
    <w:p w14:paraId="5304F5CF" w14:textId="77777777" w:rsidR="005D34BF" w:rsidRDefault="008F692F" w:rsidP="005D34BF">
      <w:pPr>
        <w:numPr>
          <w:ilvl w:val="0"/>
          <w:numId w:val="6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 xml:space="preserve">Course </w:t>
      </w:r>
      <w:r w:rsidR="00FE5A17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Materials </w:t>
      </w:r>
    </w:p>
    <w:p w14:paraId="0056E643" w14:textId="77777777" w:rsidR="001D47BE" w:rsidRPr="00F17732" w:rsidRDefault="001D47BE" w:rsidP="000A6978">
      <w:pPr>
        <w:numPr>
          <w:ilvl w:val="0"/>
          <w:numId w:val="14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 w:rsidRPr="001D47BE">
        <w:rPr>
          <w:rFonts w:asciiTheme="minorHAnsi" w:hAnsiTheme="minorHAnsi" w:cstheme="minorHAnsi"/>
          <w:snapToGrid w:val="0"/>
          <w:sz w:val="24"/>
          <w:szCs w:val="24"/>
        </w:rPr>
        <w:t xml:space="preserve">Course materials (syllabus, learning management system modules, </w:t>
      </w:r>
      <w:r w:rsidR="00F17732">
        <w:rPr>
          <w:rFonts w:asciiTheme="minorHAnsi" w:hAnsiTheme="minorHAnsi" w:cstheme="minorHAnsi"/>
          <w:snapToGrid w:val="0"/>
          <w:sz w:val="24"/>
          <w:szCs w:val="24"/>
        </w:rPr>
        <w:t xml:space="preserve">lecture </w:t>
      </w:r>
      <w:r w:rsidRPr="001D47BE">
        <w:rPr>
          <w:rFonts w:asciiTheme="minorHAnsi" w:hAnsiTheme="minorHAnsi" w:cstheme="minorHAnsi"/>
          <w:snapToGrid w:val="0"/>
          <w:sz w:val="24"/>
          <w:szCs w:val="24"/>
        </w:rPr>
        <w:t>slides, handouts, guides, etc.)</w:t>
      </w:r>
      <w:r w:rsidRPr="001D47BE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 </w:t>
      </w:r>
      <w:r w:rsidRPr="001D47BE">
        <w:rPr>
          <w:rFonts w:asciiTheme="minorHAnsi" w:hAnsiTheme="minorHAnsi" w:cstheme="minorHAnsi"/>
          <w:snapToGrid w:val="0"/>
          <w:sz w:val="24"/>
          <w:szCs w:val="24"/>
        </w:rPr>
        <w:t xml:space="preserve">are organized </w:t>
      </w:r>
    </w:p>
    <w:p w14:paraId="20CC4693" w14:textId="77777777" w:rsidR="00F17732" w:rsidRPr="001D47BE" w:rsidRDefault="00F17732" w:rsidP="000A6978">
      <w:pPr>
        <w:numPr>
          <w:ilvl w:val="0"/>
          <w:numId w:val="14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The course is structured so that students can follow and track their progress</w:t>
      </w:r>
    </w:p>
    <w:p w14:paraId="57BC2BA7" w14:textId="77777777" w:rsidR="001D47BE" w:rsidRPr="001D47BE" w:rsidRDefault="001D47BE" w:rsidP="000A6978">
      <w:pPr>
        <w:numPr>
          <w:ilvl w:val="0"/>
          <w:numId w:val="14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Information about course materials is clearly presented</w:t>
      </w:r>
    </w:p>
    <w:p w14:paraId="68E37B02" w14:textId="77777777" w:rsidR="001D47BE" w:rsidRPr="007956CE" w:rsidRDefault="001D47BE" w:rsidP="007956CE">
      <w:pPr>
        <w:numPr>
          <w:ilvl w:val="0"/>
          <w:numId w:val="14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Relation of c</w:t>
      </w:r>
      <w:r w:rsidRPr="001D47BE">
        <w:rPr>
          <w:rFonts w:asciiTheme="minorHAnsi" w:hAnsiTheme="minorHAnsi" w:cstheme="minorHAnsi"/>
          <w:snapToGrid w:val="0"/>
          <w:sz w:val="24"/>
          <w:szCs w:val="24"/>
        </w:rPr>
        <w:t xml:space="preserve">ourse materials to course </w:t>
      </w:r>
      <w:r w:rsidR="008F7F9D" w:rsidRPr="001D47BE">
        <w:rPr>
          <w:rFonts w:asciiTheme="minorHAnsi" w:hAnsiTheme="minorHAnsi" w:cstheme="minorHAnsi"/>
          <w:snapToGrid w:val="0"/>
          <w:sz w:val="24"/>
          <w:szCs w:val="24"/>
        </w:rPr>
        <w:t>learning objectives</w:t>
      </w:r>
      <w:r w:rsidR="00986988" w:rsidRPr="001D47BE">
        <w:rPr>
          <w:rFonts w:asciiTheme="minorHAnsi" w:hAnsiTheme="minorHAnsi" w:cstheme="minorHAnsi"/>
          <w:snapToGrid w:val="0"/>
          <w:sz w:val="24"/>
          <w:szCs w:val="24"/>
        </w:rPr>
        <w:t xml:space="preserve"> and outcomes</w:t>
      </w:r>
      <w:r>
        <w:rPr>
          <w:rFonts w:asciiTheme="minorHAnsi" w:hAnsiTheme="minorHAnsi" w:cstheme="minorHAnsi"/>
          <w:snapToGrid w:val="0"/>
          <w:sz w:val="24"/>
          <w:szCs w:val="24"/>
        </w:rPr>
        <w:t xml:space="preserve"> is </w:t>
      </w:r>
      <w:r w:rsidR="00F17732">
        <w:rPr>
          <w:rFonts w:asciiTheme="minorHAnsi" w:hAnsiTheme="minorHAnsi" w:cstheme="minorHAnsi"/>
          <w:snapToGrid w:val="0"/>
          <w:sz w:val="24"/>
          <w:szCs w:val="24"/>
        </w:rPr>
        <w:t>explicitly</w:t>
      </w:r>
      <w:r>
        <w:rPr>
          <w:rFonts w:asciiTheme="minorHAnsi" w:hAnsiTheme="minorHAnsi" w:cstheme="minorHAnsi"/>
          <w:snapToGrid w:val="0"/>
          <w:sz w:val="24"/>
          <w:szCs w:val="24"/>
        </w:rPr>
        <w:t xml:space="preserve"> communicated to students</w:t>
      </w:r>
    </w:p>
    <w:p w14:paraId="79F2F7A8" w14:textId="77777777" w:rsidR="007956CE" w:rsidRPr="007956CE" w:rsidRDefault="007956CE" w:rsidP="007956CE">
      <w:pPr>
        <w:numPr>
          <w:ilvl w:val="0"/>
          <w:numId w:val="14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Other observations related to course materials</w:t>
      </w:r>
    </w:p>
    <w:p w14:paraId="7913D280" w14:textId="77777777" w:rsidR="008F692F" w:rsidRDefault="008F692F" w:rsidP="008F692F">
      <w:pPr>
        <w:rPr>
          <w:rFonts w:asciiTheme="minorHAnsi" w:hAnsiTheme="minorHAnsi" w:cstheme="minorHAnsi"/>
          <w:snapToGrid w:val="0"/>
          <w:sz w:val="24"/>
          <w:szCs w:val="24"/>
        </w:rPr>
      </w:pPr>
    </w:p>
    <w:p w14:paraId="087F7D0D" w14:textId="77777777" w:rsidR="003F6C76" w:rsidRDefault="004F7D13" w:rsidP="00F17299">
      <w:pPr>
        <w:ind w:left="360"/>
        <w:rPr>
          <w:rFonts w:asciiTheme="minorHAnsi" w:hAnsiTheme="minorHAnsi" w:cstheme="minorHAnsi"/>
          <w:b/>
          <w:snapToGrid w:val="0"/>
          <w:sz w:val="24"/>
          <w:szCs w:val="24"/>
        </w:rPr>
      </w:pPr>
      <w:r w:rsidRPr="00661A60">
        <w:rPr>
          <w:rFonts w:asciiTheme="minorHAnsi" w:hAnsiTheme="minorHAnsi" w:cstheme="minorHAnsi"/>
          <w:b/>
          <w:snapToGrid w:val="0"/>
          <w:sz w:val="24"/>
          <w:szCs w:val="24"/>
        </w:rPr>
        <w:t>Comments:</w:t>
      </w:r>
    </w:p>
    <w:p w14:paraId="1DED1BA4" w14:textId="77777777" w:rsidR="00496DD6" w:rsidRDefault="00496DD6" w:rsidP="00F17299">
      <w:pPr>
        <w:ind w:left="360"/>
        <w:rPr>
          <w:rFonts w:asciiTheme="minorHAnsi" w:hAnsiTheme="minorHAnsi" w:cstheme="minorHAnsi"/>
          <w:b/>
          <w:snapToGrid w:val="0"/>
          <w:sz w:val="24"/>
          <w:szCs w:val="24"/>
        </w:rPr>
      </w:pPr>
    </w:p>
    <w:p w14:paraId="2C4A13BC" w14:textId="77777777" w:rsidR="00496DD6" w:rsidRDefault="00496DD6" w:rsidP="00F17299">
      <w:pPr>
        <w:ind w:left="360"/>
        <w:rPr>
          <w:rFonts w:asciiTheme="minorHAnsi" w:hAnsiTheme="minorHAnsi" w:cstheme="minorHAnsi"/>
          <w:b/>
          <w:snapToGrid w:val="0"/>
          <w:sz w:val="24"/>
          <w:szCs w:val="24"/>
        </w:rPr>
      </w:pPr>
    </w:p>
    <w:p w14:paraId="30E3CCC5" w14:textId="77777777" w:rsidR="005D34BF" w:rsidRPr="008A1ADD" w:rsidRDefault="005D34BF" w:rsidP="008F692F">
      <w:pPr>
        <w:rPr>
          <w:rFonts w:asciiTheme="minorHAnsi" w:hAnsiTheme="minorHAnsi" w:cstheme="minorHAnsi"/>
          <w:snapToGrid w:val="0"/>
          <w:sz w:val="24"/>
          <w:szCs w:val="24"/>
        </w:rPr>
      </w:pPr>
    </w:p>
    <w:p w14:paraId="2E336142" w14:textId="77777777" w:rsidR="008F692F" w:rsidRDefault="00C1272F" w:rsidP="001C7A3A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>Pedagogical Approach</w:t>
      </w:r>
      <w:r w:rsidR="0011549B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 and </w:t>
      </w:r>
      <w:r w:rsidR="00DE33FE">
        <w:rPr>
          <w:rFonts w:asciiTheme="minorHAnsi" w:hAnsiTheme="minorHAnsi" w:cstheme="minorHAnsi"/>
          <w:b/>
          <w:snapToGrid w:val="0"/>
          <w:sz w:val="24"/>
          <w:szCs w:val="24"/>
        </w:rPr>
        <w:t>Teaching Strategies</w:t>
      </w:r>
    </w:p>
    <w:p w14:paraId="0426E397" w14:textId="77777777" w:rsidR="00986988" w:rsidRDefault="007956CE" w:rsidP="001F3998">
      <w:pPr>
        <w:pStyle w:val="ListParagraph"/>
        <w:numPr>
          <w:ilvl w:val="0"/>
          <w:numId w:val="8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Teaching</w:t>
      </w:r>
      <w:r w:rsidR="00601F46" w:rsidRPr="00986988">
        <w:rPr>
          <w:rFonts w:asciiTheme="minorHAnsi" w:hAnsiTheme="minorHAnsi" w:cstheme="minorHAnsi"/>
          <w:snapToGrid w:val="0"/>
          <w:sz w:val="24"/>
          <w:szCs w:val="24"/>
        </w:rPr>
        <w:t xml:space="preserve"> strategies</w:t>
      </w:r>
      <w:r w:rsidR="00986988" w:rsidRPr="00986988">
        <w:rPr>
          <w:rFonts w:asciiTheme="minorHAnsi" w:hAnsiTheme="minorHAnsi" w:cstheme="minorHAnsi"/>
          <w:snapToGrid w:val="0"/>
          <w:sz w:val="24"/>
          <w:szCs w:val="24"/>
        </w:rPr>
        <w:t>, instructiona</w:t>
      </w:r>
      <w:r>
        <w:rPr>
          <w:rFonts w:asciiTheme="minorHAnsi" w:hAnsiTheme="minorHAnsi" w:cstheme="minorHAnsi"/>
          <w:snapToGrid w:val="0"/>
          <w:sz w:val="24"/>
          <w:szCs w:val="24"/>
        </w:rPr>
        <w:t>l mode, learning objectives, and outcomes are clearly aligned</w:t>
      </w:r>
    </w:p>
    <w:p w14:paraId="62F5DDB0" w14:textId="77777777" w:rsidR="007418AE" w:rsidRDefault="003424DB" w:rsidP="001F3998">
      <w:pPr>
        <w:pStyle w:val="ListParagraph"/>
        <w:numPr>
          <w:ilvl w:val="0"/>
          <w:numId w:val="8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 xml:space="preserve">Teaching strategies and materials address </w:t>
      </w:r>
      <w:r w:rsidR="007418AE" w:rsidRPr="00986988">
        <w:rPr>
          <w:rFonts w:asciiTheme="minorHAnsi" w:hAnsiTheme="minorHAnsi" w:cstheme="minorHAnsi"/>
          <w:snapToGrid w:val="0"/>
          <w:sz w:val="24"/>
          <w:szCs w:val="24"/>
        </w:rPr>
        <w:t>differences in learning preferences</w:t>
      </w:r>
    </w:p>
    <w:p w14:paraId="0D468DDF" w14:textId="77777777" w:rsidR="00357C36" w:rsidRDefault="00357C36" w:rsidP="001F3998">
      <w:pPr>
        <w:pStyle w:val="ListParagraph"/>
        <w:numPr>
          <w:ilvl w:val="0"/>
          <w:numId w:val="8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Required technologies for the course are identified and resources for technological support are provided</w:t>
      </w:r>
    </w:p>
    <w:p w14:paraId="66BD4AD3" w14:textId="77777777" w:rsidR="001E0B20" w:rsidRPr="001E0B20" w:rsidRDefault="001E0B20" w:rsidP="001E0B20">
      <w:pPr>
        <w:pStyle w:val="ListParagraph"/>
        <w:numPr>
          <w:ilvl w:val="0"/>
          <w:numId w:val="8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Instructor communicates effectively</w:t>
      </w:r>
    </w:p>
    <w:p w14:paraId="06EC5DF1" w14:textId="77777777" w:rsidR="007956CE" w:rsidRPr="00986988" w:rsidRDefault="007956CE" w:rsidP="001F3998">
      <w:pPr>
        <w:pStyle w:val="ListParagraph"/>
        <w:numPr>
          <w:ilvl w:val="0"/>
          <w:numId w:val="8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 xml:space="preserve">Other observations related to pedagogical approach and </w:t>
      </w:r>
      <w:r w:rsidR="00DE33FE">
        <w:rPr>
          <w:rFonts w:asciiTheme="minorHAnsi" w:hAnsiTheme="minorHAnsi" w:cstheme="minorHAnsi"/>
          <w:snapToGrid w:val="0"/>
          <w:sz w:val="24"/>
          <w:szCs w:val="24"/>
        </w:rPr>
        <w:t>teaching strategies</w:t>
      </w:r>
    </w:p>
    <w:p w14:paraId="34DC9F7F" w14:textId="77777777" w:rsidR="008F692F" w:rsidRDefault="008F692F" w:rsidP="008F692F">
      <w:pPr>
        <w:rPr>
          <w:rFonts w:asciiTheme="minorHAnsi" w:hAnsiTheme="minorHAnsi" w:cstheme="minorHAnsi"/>
          <w:snapToGrid w:val="0"/>
          <w:sz w:val="24"/>
          <w:szCs w:val="24"/>
        </w:rPr>
      </w:pPr>
    </w:p>
    <w:p w14:paraId="0EDFA6C7" w14:textId="77777777" w:rsidR="005D34BF" w:rsidRPr="00C2386A" w:rsidRDefault="004F7D13" w:rsidP="00F17299">
      <w:pPr>
        <w:ind w:left="360"/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>Comments:</w:t>
      </w:r>
      <w:r w:rsidR="005D34BF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 </w:t>
      </w:r>
    </w:p>
    <w:p w14:paraId="350DD964" w14:textId="77777777" w:rsidR="005D34BF" w:rsidRPr="005D34BF" w:rsidRDefault="005D34BF" w:rsidP="005D34BF">
      <w:pPr>
        <w:rPr>
          <w:rFonts w:asciiTheme="minorHAnsi" w:hAnsiTheme="minorHAnsi" w:cstheme="minorHAnsi"/>
          <w:snapToGrid w:val="0"/>
          <w:sz w:val="24"/>
          <w:szCs w:val="24"/>
        </w:rPr>
      </w:pPr>
    </w:p>
    <w:p w14:paraId="6F599489" w14:textId="77777777" w:rsidR="008F692F" w:rsidRDefault="003D6F49" w:rsidP="0029411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>Student Engagement</w:t>
      </w:r>
    </w:p>
    <w:p w14:paraId="5AA44959" w14:textId="77777777" w:rsidR="003D6F49" w:rsidRDefault="00471B30" w:rsidP="003D6F49">
      <w:pPr>
        <w:pStyle w:val="ListParagraph"/>
        <w:numPr>
          <w:ilvl w:val="0"/>
          <w:numId w:val="9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O</w:t>
      </w:r>
      <w:r w:rsidR="006F5F63">
        <w:rPr>
          <w:rFonts w:asciiTheme="minorHAnsi" w:hAnsiTheme="minorHAnsi" w:cstheme="minorHAnsi"/>
          <w:snapToGrid w:val="0"/>
          <w:sz w:val="24"/>
          <w:szCs w:val="24"/>
        </w:rPr>
        <w:t xml:space="preserve">pportunities for </w:t>
      </w:r>
      <w:r w:rsidR="00482A54">
        <w:rPr>
          <w:rFonts w:asciiTheme="minorHAnsi" w:hAnsiTheme="minorHAnsi" w:cstheme="minorHAnsi"/>
          <w:snapToGrid w:val="0"/>
          <w:sz w:val="24"/>
          <w:szCs w:val="24"/>
        </w:rPr>
        <w:t xml:space="preserve">student/instructor and peer </w:t>
      </w:r>
      <w:r w:rsidR="004B682E">
        <w:rPr>
          <w:rFonts w:asciiTheme="minorHAnsi" w:hAnsiTheme="minorHAnsi" w:cstheme="minorHAnsi"/>
          <w:snapToGrid w:val="0"/>
          <w:sz w:val="24"/>
          <w:szCs w:val="24"/>
        </w:rPr>
        <w:t>interaction</w:t>
      </w:r>
      <w:r w:rsidR="00482A54">
        <w:rPr>
          <w:rFonts w:asciiTheme="minorHAnsi" w:hAnsiTheme="minorHAnsi" w:cstheme="minorHAnsi"/>
          <w:snapToGrid w:val="0"/>
          <w:sz w:val="24"/>
          <w:szCs w:val="24"/>
        </w:rPr>
        <w:t xml:space="preserve"> </w:t>
      </w:r>
      <w:r w:rsidR="007956CE">
        <w:rPr>
          <w:rFonts w:asciiTheme="minorHAnsi" w:hAnsiTheme="minorHAnsi" w:cstheme="minorHAnsi"/>
          <w:snapToGrid w:val="0"/>
          <w:sz w:val="24"/>
          <w:szCs w:val="24"/>
        </w:rPr>
        <w:t>are apparent</w:t>
      </w:r>
    </w:p>
    <w:p w14:paraId="6B9EC5A7" w14:textId="77777777" w:rsidR="003D6F49" w:rsidRDefault="00544611" w:rsidP="00922F4E">
      <w:pPr>
        <w:pStyle w:val="ListParagraph"/>
        <w:numPr>
          <w:ilvl w:val="0"/>
          <w:numId w:val="9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S</w:t>
      </w:r>
      <w:r w:rsidR="007956CE">
        <w:rPr>
          <w:rFonts w:asciiTheme="minorHAnsi" w:hAnsiTheme="minorHAnsi" w:cstheme="minorHAnsi"/>
          <w:snapToGrid w:val="0"/>
          <w:sz w:val="24"/>
          <w:szCs w:val="24"/>
        </w:rPr>
        <w:t>tudent s</w:t>
      </w:r>
      <w:r w:rsidR="00A80E91" w:rsidRPr="003D6F49">
        <w:rPr>
          <w:rFonts w:asciiTheme="minorHAnsi" w:hAnsiTheme="minorHAnsi" w:cstheme="minorHAnsi"/>
          <w:snapToGrid w:val="0"/>
          <w:sz w:val="24"/>
          <w:szCs w:val="24"/>
        </w:rPr>
        <w:t xml:space="preserve">ense of belonging </w:t>
      </w:r>
      <w:r w:rsidR="00DE33FE">
        <w:rPr>
          <w:rFonts w:asciiTheme="minorHAnsi" w:hAnsiTheme="minorHAnsi" w:cstheme="minorHAnsi"/>
          <w:snapToGrid w:val="0"/>
          <w:sz w:val="24"/>
          <w:szCs w:val="24"/>
        </w:rPr>
        <w:t xml:space="preserve">is fostered </w:t>
      </w:r>
      <w:r w:rsidR="00A80E91" w:rsidRPr="003D6F49">
        <w:rPr>
          <w:rFonts w:asciiTheme="minorHAnsi" w:hAnsiTheme="minorHAnsi" w:cstheme="minorHAnsi"/>
          <w:snapToGrid w:val="0"/>
          <w:sz w:val="24"/>
          <w:szCs w:val="24"/>
        </w:rPr>
        <w:t xml:space="preserve">in the </w:t>
      </w:r>
      <w:r w:rsidR="00974467">
        <w:rPr>
          <w:rFonts w:asciiTheme="minorHAnsi" w:hAnsiTheme="minorHAnsi" w:cstheme="minorHAnsi"/>
          <w:snapToGrid w:val="0"/>
          <w:sz w:val="24"/>
          <w:szCs w:val="24"/>
        </w:rPr>
        <w:t>physical/virtual</w:t>
      </w:r>
      <w:r w:rsidR="000E6E64">
        <w:rPr>
          <w:rFonts w:asciiTheme="minorHAnsi" w:hAnsiTheme="minorHAnsi" w:cstheme="minorHAnsi"/>
          <w:snapToGrid w:val="0"/>
          <w:sz w:val="24"/>
          <w:szCs w:val="24"/>
        </w:rPr>
        <w:t>/online</w:t>
      </w:r>
      <w:r w:rsidR="00974467">
        <w:rPr>
          <w:rFonts w:asciiTheme="minorHAnsi" w:hAnsiTheme="minorHAnsi" w:cstheme="minorHAnsi"/>
          <w:snapToGrid w:val="0"/>
          <w:sz w:val="24"/>
          <w:szCs w:val="24"/>
        </w:rPr>
        <w:t xml:space="preserve"> </w:t>
      </w:r>
      <w:r w:rsidR="00A80E91" w:rsidRPr="003D6F49">
        <w:rPr>
          <w:rFonts w:asciiTheme="minorHAnsi" w:hAnsiTheme="minorHAnsi" w:cstheme="minorHAnsi"/>
          <w:snapToGrid w:val="0"/>
          <w:sz w:val="24"/>
          <w:szCs w:val="24"/>
        </w:rPr>
        <w:t>classroom</w:t>
      </w:r>
    </w:p>
    <w:p w14:paraId="45118E34" w14:textId="77777777" w:rsidR="00471B30" w:rsidRDefault="00DE33FE" w:rsidP="00922F4E">
      <w:pPr>
        <w:pStyle w:val="ListParagraph"/>
        <w:numPr>
          <w:ilvl w:val="0"/>
          <w:numId w:val="9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Students are provided o</w:t>
      </w:r>
      <w:r w:rsidR="00471B30">
        <w:rPr>
          <w:rFonts w:asciiTheme="minorHAnsi" w:hAnsiTheme="minorHAnsi" w:cstheme="minorHAnsi"/>
          <w:snapToGrid w:val="0"/>
          <w:sz w:val="24"/>
          <w:szCs w:val="24"/>
        </w:rPr>
        <w:t xml:space="preserve">pportunities to ask questions and </w:t>
      </w:r>
      <w:r w:rsidR="008B6DEF">
        <w:rPr>
          <w:rFonts w:asciiTheme="minorHAnsi" w:hAnsiTheme="minorHAnsi" w:cstheme="minorHAnsi"/>
          <w:snapToGrid w:val="0"/>
          <w:sz w:val="24"/>
          <w:szCs w:val="24"/>
        </w:rPr>
        <w:t xml:space="preserve">obtain support </w:t>
      </w:r>
      <w:r w:rsidR="000A2BFC">
        <w:rPr>
          <w:rFonts w:asciiTheme="minorHAnsi" w:hAnsiTheme="minorHAnsi" w:cstheme="minorHAnsi"/>
          <w:snapToGrid w:val="0"/>
          <w:sz w:val="24"/>
          <w:szCs w:val="24"/>
        </w:rPr>
        <w:t>for learning</w:t>
      </w:r>
      <w:r w:rsidR="00020A02">
        <w:rPr>
          <w:rFonts w:asciiTheme="minorHAnsi" w:hAnsiTheme="minorHAnsi" w:cstheme="minorHAnsi"/>
          <w:snapToGrid w:val="0"/>
          <w:sz w:val="24"/>
          <w:szCs w:val="24"/>
        </w:rPr>
        <w:t xml:space="preserve"> </w:t>
      </w:r>
    </w:p>
    <w:p w14:paraId="4D894884" w14:textId="77777777" w:rsidR="00903F02" w:rsidRPr="003D6F49" w:rsidRDefault="00903F02" w:rsidP="00922F4E">
      <w:pPr>
        <w:pStyle w:val="ListParagraph"/>
        <w:numPr>
          <w:ilvl w:val="0"/>
          <w:numId w:val="9"/>
        </w:numPr>
        <w:tabs>
          <w:tab w:val="left" w:pos="360"/>
        </w:tabs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snapToGrid w:val="0"/>
          <w:sz w:val="24"/>
          <w:szCs w:val="24"/>
        </w:rPr>
        <w:t>Other observations related to student engagement</w:t>
      </w:r>
      <w:r w:rsidR="002F0BA2">
        <w:rPr>
          <w:rFonts w:asciiTheme="minorHAnsi" w:hAnsiTheme="minorHAnsi" w:cstheme="minorHAnsi"/>
          <w:snapToGrid w:val="0"/>
          <w:sz w:val="24"/>
          <w:szCs w:val="24"/>
        </w:rPr>
        <w:t xml:space="preserve"> particular to the mode of instruction</w:t>
      </w:r>
    </w:p>
    <w:p w14:paraId="26AFD1D0" w14:textId="77777777" w:rsidR="002F0BA2" w:rsidRDefault="002F0BA2" w:rsidP="005D34BF">
      <w:pPr>
        <w:ind w:left="360"/>
        <w:rPr>
          <w:rFonts w:asciiTheme="minorHAnsi" w:hAnsiTheme="minorHAnsi" w:cstheme="minorHAnsi"/>
          <w:snapToGrid w:val="0"/>
          <w:sz w:val="24"/>
          <w:szCs w:val="24"/>
        </w:rPr>
      </w:pPr>
    </w:p>
    <w:p w14:paraId="4210D495" w14:textId="77777777" w:rsidR="005D34BF" w:rsidRPr="00C2386A" w:rsidRDefault="004F7D13" w:rsidP="00F17299">
      <w:pPr>
        <w:ind w:left="360"/>
        <w:rPr>
          <w:rFonts w:asciiTheme="minorHAnsi" w:hAnsiTheme="minorHAnsi" w:cstheme="minorHAnsi"/>
          <w:snapToGrid w:val="0"/>
          <w:sz w:val="24"/>
          <w:szCs w:val="24"/>
        </w:rPr>
      </w:pPr>
      <w:r>
        <w:rPr>
          <w:rFonts w:asciiTheme="minorHAnsi" w:hAnsiTheme="minorHAnsi" w:cstheme="minorHAnsi"/>
          <w:b/>
          <w:snapToGrid w:val="0"/>
          <w:sz w:val="24"/>
          <w:szCs w:val="24"/>
        </w:rPr>
        <w:t>Comments:</w:t>
      </w:r>
      <w:r w:rsidR="005D34BF">
        <w:rPr>
          <w:rFonts w:asciiTheme="minorHAnsi" w:hAnsiTheme="minorHAnsi" w:cstheme="minorHAnsi"/>
          <w:b/>
          <w:snapToGrid w:val="0"/>
          <w:sz w:val="24"/>
          <w:szCs w:val="24"/>
        </w:rPr>
        <w:t xml:space="preserve"> </w:t>
      </w:r>
    </w:p>
    <w:p w14:paraId="1AB81E90" w14:textId="77777777" w:rsidR="00C37A2E" w:rsidRDefault="00C37A2E" w:rsidP="00C37A2E">
      <w:pPr>
        <w:pStyle w:val="ListParagraph"/>
        <w:rPr>
          <w:rFonts w:asciiTheme="minorHAnsi" w:hAnsiTheme="minorHAnsi" w:cstheme="minorHAnsi"/>
          <w:snapToGrid w:val="0"/>
          <w:sz w:val="24"/>
          <w:szCs w:val="24"/>
        </w:rPr>
      </w:pPr>
    </w:p>
    <w:p w14:paraId="24794A43" w14:textId="77777777" w:rsidR="00897873" w:rsidRDefault="00897873" w:rsidP="00BE5212">
      <w:pPr>
        <w:spacing w:after="240"/>
        <w:rPr>
          <w:rFonts w:asciiTheme="minorHAnsi" w:hAnsiTheme="minorHAnsi" w:cstheme="minorHAnsi"/>
          <w:b/>
          <w:sz w:val="24"/>
          <w:szCs w:val="24"/>
        </w:rPr>
      </w:pPr>
    </w:p>
    <w:p w14:paraId="5C22BEE9" w14:textId="77777777" w:rsidR="00496DD6" w:rsidRDefault="00496DD6" w:rsidP="00BE5212">
      <w:pPr>
        <w:spacing w:after="240"/>
        <w:rPr>
          <w:rFonts w:asciiTheme="minorHAnsi" w:hAnsiTheme="minorHAnsi" w:cstheme="minorHAnsi"/>
          <w:b/>
          <w:sz w:val="24"/>
          <w:szCs w:val="24"/>
        </w:rPr>
      </w:pPr>
    </w:p>
    <w:p w14:paraId="3C02D0EE" w14:textId="77777777" w:rsidR="00BE5212" w:rsidRDefault="008F692F" w:rsidP="00BE5212">
      <w:pPr>
        <w:spacing w:after="24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SUMMARY AND OVERALL IMPRESSION OF </w:t>
      </w:r>
      <w:r w:rsidR="008F793C">
        <w:rPr>
          <w:rFonts w:asciiTheme="minorHAnsi" w:hAnsiTheme="minorHAnsi" w:cstheme="minorHAnsi"/>
          <w:b/>
          <w:sz w:val="24"/>
          <w:szCs w:val="24"/>
        </w:rPr>
        <w:t>CLASS SESSION</w:t>
      </w:r>
      <w:r w:rsidR="00B43B99">
        <w:rPr>
          <w:rFonts w:asciiTheme="minorHAnsi" w:hAnsiTheme="minorHAnsi" w:cstheme="minorHAnsi"/>
          <w:b/>
          <w:sz w:val="24"/>
          <w:szCs w:val="24"/>
        </w:rPr>
        <w:t>/COURSE MODULE</w:t>
      </w:r>
      <w:r w:rsidR="008F793C">
        <w:rPr>
          <w:rFonts w:asciiTheme="minorHAnsi" w:hAnsiTheme="minorHAnsi" w:cstheme="minorHAnsi"/>
          <w:b/>
          <w:sz w:val="24"/>
          <w:szCs w:val="24"/>
        </w:rPr>
        <w:t xml:space="preserve"> OBSERVED</w:t>
      </w:r>
      <w:r w:rsidR="000E6E64">
        <w:rPr>
          <w:rFonts w:asciiTheme="minorHAnsi" w:hAnsiTheme="minorHAnsi" w:cstheme="minorHAnsi"/>
          <w:b/>
          <w:sz w:val="24"/>
          <w:szCs w:val="24"/>
        </w:rPr>
        <w:t>:</w:t>
      </w:r>
    </w:p>
    <w:p w14:paraId="5315FD99" w14:textId="77777777" w:rsidR="003A2E61" w:rsidRDefault="003A2E61" w:rsidP="00BE5212">
      <w:pPr>
        <w:spacing w:after="240"/>
        <w:rPr>
          <w:rFonts w:asciiTheme="minorHAnsi" w:hAnsiTheme="minorHAnsi" w:cstheme="minorHAnsi"/>
          <w:b/>
          <w:sz w:val="24"/>
          <w:szCs w:val="24"/>
        </w:rPr>
      </w:pPr>
    </w:p>
    <w:p w14:paraId="0DAEA6D5" w14:textId="77777777" w:rsidR="00096A65" w:rsidRDefault="00096A65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00430177" w14:textId="77777777" w:rsidR="00496DD6" w:rsidRDefault="00496DD6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259BDBAB" w14:textId="77777777" w:rsidR="00496DD6" w:rsidRDefault="00496DD6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6746F3C1" w14:textId="77777777" w:rsidR="00496DD6" w:rsidRDefault="00496DD6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28022A07" w14:textId="77777777" w:rsidR="00496DD6" w:rsidRDefault="00496DD6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76130C22" w14:textId="77777777" w:rsidR="00496DD6" w:rsidRDefault="00953D55" w:rsidP="008F692F">
      <w:pPr>
        <w:rPr>
          <w:rFonts w:asciiTheme="minorHAnsi" w:hAnsiTheme="minorHAnsi" w:cstheme="minorHAnsi"/>
          <w:b/>
          <w:sz w:val="24"/>
          <w:szCs w:val="24"/>
        </w:rPr>
      </w:pPr>
      <w:r w:rsidRPr="00953D55">
        <w:rPr>
          <w:rFonts w:asciiTheme="minorHAnsi" w:hAnsiTheme="minorHAnsi" w:cstheme="minorHAnsi"/>
          <w:b/>
          <w:sz w:val="24"/>
          <w:szCs w:val="24"/>
        </w:rPr>
        <w:t>SIGNATURE</w:t>
      </w:r>
      <w:r w:rsidR="00496DD6">
        <w:rPr>
          <w:rFonts w:asciiTheme="minorHAnsi" w:hAnsiTheme="minorHAnsi" w:cstheme="minorHAnsi"/>
          <w:b/>
          <w:sz w:val="24"/>
          <w:szCs w:val="24"/>
        </w:rPr>
        <w:t xml:space="preserve"> OF OBSERVER:</w:t>
      </w:r>
    </w:p>
    <w:p w14:paraId="53C55A07" w14:textId="77777777" w:rsidR="000E6E64" w:rsidRPr="00953D55" w:rsidRDefault="000E6E64" w:rsidP="008F692F">
      <w:pPr>
        <w:rPr>
          <w:rFonts w:asciiTheme="minorHAnsi" w:hAnsiTheme="minorHAnsi" w:cstheme="minorHAnsi"/>
          <w:b/>
          <w:sz w:val="24"/>
          <w:szCs w:val="24"/>
        </w:rPr>
      </w:pPr>
    </w:p>
    <w:p w14:paraId="551BAB1D" w14:textId="77777777" w:rsidR="008F692F" w:rsidRPr="008A1ADD" w:rsidRDefault="008F692F" w:rsidP="008F692F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_____________________________</w:t>
      </w:r>
    </w:p>
    <w:p w14:paraId="218058F2" w14:textId="77777777" w:rsidR="008F692F" w:rsidRPr="008A1ADD" w:rsidRDefault="00A25C77" w:rsidP="008F692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bserver</w:t>
      </w:r>
    </w:p>
    <w:p w14:paraId="53E0F47C" w14:textId="77777777" w:rsidR="00E934B2" w:rsidRDefault="00E934B2" w:rsidP="008F692F">
      <w:pPr>
        <w:rPr>
          <w:rFonts w:asciiTheme="minorHAnsi" w:hAnsiTheme="minorHAnsi" w:cstheme="minorHAnsi"/>
          <w:sz w:val="24"/>
          <w:szCs w:val="24"/>
        </w:rPr>
      </w:pPr>
    </w:p>
    <w:p w14:paraId="78101834" w14:textId="77777777" w:rsidR="008F692F" w:rsidRPr="008A1ADD" w:rsidRDefault="008F692F" w:rsidP="008F692F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_____________________________</w:t>
      </w:r>
    </w:p>
    <w:p w14:paraId="1C7D76F5" w14:textId="77777777" w:rsidR="005D34BF" w:rsidRDefault="008F692F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Date </w:t>
      </w:r>
    </w:p>
    <w:p w14:paraId="1449566B" w14:textId="77777777" w:rsidR="00921952" w:rsidRDefault="00921952">
      <w:pPr>
        <w:rPr>
          <w:rFonts w:asciiTheme="minorHAnsi" w:hAnsiTheme="minorHAnsi" w:cstheme="minorHAnsi"/>
          <w:sz w:val="24"/>
          <w:szCs w:val="24"/>
        </w:rPr>
      </w:pPr>
    </w:p>
    <w:p w14:paraId="5C85104D" w14:textId="77777777" w:rsidR="00496DD6" w:rsidRDefault="00496DD6">
      <w:pPr>
        <w:rPr>
          <w:rFonts w:asciiTheme="minorHAnsi" w:hAnsiTheme="minorHAnsi" w:cstheme="minorHAnsi"/>
          <w:sz w:val="24"/>
          <w:szCs w:val="24"/>
        </w:rPr>
      </w:pPr>
    </w:p>
    <w:p w14:paraId="77CF341C" w14:textId="77777777" w:rsidR="00496DD6" w:rsidRDefault="00496DD6" w:rsidP="00496DD6">
      <w:pPr>
        <w:rPr>
          <w:rFonts w:asciiTheme="minorHAnsi" w:hAnsiTheme="minorHAnsi" w:cstheme="minorHAnsi"/>
          <w:b/>
          <w:sz w:val="24"/>
          <w:szCs w:val="24"/>
        </w:rPr>
      </w:pPr>
      <w:r w:rsidRPr="00953D55">
        <w:rPr>
          <w:rFonts w:asciiTheme="minorHAnsi" w:hAnsiTheme="minorHAnsi" w:cstheme="minorHAnsi"/>
          <w:b/>
          <w:sz w:val="24"/>
          <w:szCs w:val="24"/>
        </w:rPr>
        <w:t>SIGNATURE</w:t>
      </w:r>
      <w:r>
        <w:rPr>
          <w:rFonts w:asciiTheme="minorHAnsi" w:hAnsiTheme="minorHAnsi" w:cstheme="minorHAnsi"/>
          <w:b/>
          <w:sz w:val="24"/>
          <w:szCs w:val="24"/>
        </w:rPr>
        <w:t xml:space="preserve"> OF FACULTY PERSON BEING OBSERVED:</w:t>
      </w:r>
    </w:p>
    <w:p w14:paraId="630F03B7" w14:textId="77777777" w:rsidR="00496DD6" w:rsidRPr="00953D55" w:rsidRDefault="00496DD6" w:rsidP="00496DD6">
      <w:pPr>
        <w:rPr>
          <w:rFonts w:asciiTheme="minorHAnsi" w:hAnsiTheme="minorHAnsi" w:cstheme="minorHAnsi"/>
          <w:b/>
          <w:sz w:val="24"/>
          <w:szCs w:val="24"/>
        </w:rPr>
      </w:pPr>
    </w:p>
    <w:p w14:paraId="520E72E6" w14:textId="77777777" w:rsidR="00496DD6" w:rsidRPr="008A1ADD" w:rsidRDefault="00496DD6" w:rsidP="00496DD6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_____________________________</w:t>
      </w:r>
    </w:p>
    <w:p w14:paraId="0F5ABF38" w14:textId="77777777" w:rsidR="00496DD6" w:rsidRPr="008A1ADD" w:rsidRDefault="00496DD6" w:rsidP="00496DD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 acknowledge receipt of this document.</w:t>
      </w:r>
    </w:p>
    <w:p w14:paraId="27667CC5" w14:textId="77777777" w:rsidR="00496DD6" w:rsidRDefault="00496DD6" w:rsidP="00496DD6">
      <w:pPr>
        <w:rPr>
          <w:rFonts w:asciiTheme="minorHAnsi" w:hAnsiTheme="minorHAnsi" w:cstheme="minorHAnsi"/>
          <w:sz w:val="24"/>
          <w:szCs w:val="24"/>
        </w:rPr>
      </w:pPr>
    </w:p>
    <w:p w14:paraId="21CD589A" w14:textId="77777777" w:rsidR="00496DD6" w:rsidRPr="008A1ADD" w:rsidRDefault="00496DD6" w:rsidP="00496DD6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_____________________________</w:t>
      </w:r>
    </w:p>
    <w:p w14:paraId="5DCCC6EA" w14:textId="77777777" w:rsidR="00496DD6" w:rsidRDefault="00496DD6" w:rsidP="00496DD6">
      <w:pPr>
        <w:rPr>
          <w:rFonts w:asciiTheme="minorHAnsi" w:hAnsiTheme="minorHAnsi" w:cstheme="minorHAnsi"/>
          <w:sz w:val="24"/>
          <w:szCs w:val="24"/>
        </w:rPr>
      </w:pPr>
      <w:r w:rsidRPr="008A1ADD">
        <w:rPr>
          <w:rFonts w:asciiTheme="minorHAnsi" w:hAnsiTheme="minorHAnsi" w:cstheme="minorHAnsi"/>
          <w:sz w:val="24"/>
          <w:szCs w:val="24"/>
        </w:rPr>
        <w:t>Date </w:t>
      </w:r>
    </w:p>
    <w:p w14:paraId="13F7D6FA" w14:textId="77777777" w:rsidR="00496DD6" w:rsidRDefault="00496DD6">
      <w:pPr>
        <w:rPr>
          <w:rFonts w:asciiTheme="minorHAnsi" w:hAnsiTheme="minorHAnsi" w:cstheme="minorHAnsi"/>
          <w:sz w:val="24"/>
          <w:szCs w:val="24"/>
        </w:rPr>
      </w:pPr>
    </w:p>
    <w:p w14:paraId="25FEF1BD" w14:textId="77777777" w:rsidR="00496DD6" w:rsidRDefault="00496DD6">
      <w:pPr>
        <w:rPr>
          <w:rFonts w:asciiTheme="minorHAnsi" w:hAnsiTheme="minorHAnsi" w:cstheme="minorHAnsi"/>
          <w:sz w:val="24"/>
          <w:szCs w:val="24"/>
        </w:rPr>
      </w:pPr>
    </w:p>
    <w:p w14:paraId="408CACFD" w14:textId="77777777" w:rsidR="00496DD6" w:rsidRDefault="00496DD6">
      <w:pPr>
        <w:rPr>
          <w:rFonts w:asciiTheme="minorHAnsi" w:hAnsiTheme="minorHAnsi" w:cstheme="minorHAnsi"/>
          <w:sz w:val="24"/>
          <w:szCs w:val="24"/>
        </w:rPr>
      </w:pPr>
    </w:p>
    <w:p w14:paraId="6FD52AC4" w14:textId="77777777" w:rsidR="00921952" w:rsidRDefault="00921952">
      <w:pPr>
        <w:rPr>
          <w:rFonts w:asciiTheme="minorHAnsi" w:hAnsiTheme="minorHAnsi" w:cstheme="minorHAnsi"/>
          <w:sz w:val="24"/>
          <w:szCs w:val="24"/>
        </w:rPr>
      </w:pPr>
    </w:p>
    <w:p w14:paraId="5FD69EA2" w14:textId="77777777" w:rsidR="00921952" w:rsidRPr="00921952" w:rsidRDefault="00921952">
      <w:pPr>
        <w:rPr>
          <w:rFonts w:asciiTheme="minorHAnsi" w:hAnsiTheme="minorHAnsi" w:cstheme="minorHAnsi"/>
          <w:b/>
          <w:snapToGrid w:val="0"/>
          <w:sz w:val="24"/>
          <w:szCs w:val="24"/>
          <w:vertAlign w:val="superscript"/>
        </w:rPr>
      </w:pPr>
      <w:r w:rsidRPr="00921952">
        <w:rPr>
          <w:rFonts w:asciiTheme="minorHAnsi" w:hAnsiTheme="minorHAnsi" w:cstheme="minorHAnsi"/>
          <w:b/>
          <w:snapToGrid w:val="0"/>
          <w:sz w:val="24"/>
          <w:szCs w:val="24"/>
          <w:vertAlign w:val="superscript"/>
        </w:rPr>
        <w:t>†</w:t>
      </w:r>
      <w:r>
        <w:rPr>
          <w:rFonts w:asciiTheme="minorHAnsi" w:hAnsiTheme="minorHAnsi" w:cstheme="minorHAnsi"/>
          <w:sz w:val="24"/>
          <w:szCs w:val="24"/>
        </w:rPr>
        <w:t>See policy on Peer Observations of Instruction, Faculty</w:t>
      </w:r>
      <w:r w:rsidR="00000481">
        <w:rPr>
          <w:rFonts w:asciiTheme="minorHAnsi" w:hAnsiTheme="minorHAnsi" w:cstheme="minorHAnsi"/>
          <w:sz w:val="24"/>
          <w:szCs w:val="24"/>
        </w:rPr>
        <w:t xml:space="preserve"> Handbook, Chapter 6, Section B (</w:t>
      </w:r>
      <w:hyperlink r:id="rId7" w:anchor="peer" w:history="1">
        <w:r w:rsidR="00000481">
          <w:rPr>
            <w:rStyle w:val="Hyperlink"/>
          </w:rPr>
          <w:t>https://www.calstatela.edu/academicsenate/handbook/ch6a#peer</w:t>
        </w:r>
      </w:hyperlink>
      <w:r w:rsidR="00000481">
        <w:rPr>
          <w:rFonts w:asciiTheme="minorHAnsi" w:hAnsiTheme="minorHAnsi" w:cstheme="minorHAnsi"/>
          <w:sz w:val="24"/>
          <w:szCs w:val="24"/>
        </w:rPr>
        <w:t>).</w:t>
      </w:r>
    </w:p>
    <w:sectPr w:rsidR="00921952" w:rsidRPr="00921952" w:rsidSect="00496DD6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1C57C" w14:textId="77777777" w:rsidR="004442C7" w:rsidRDefault="004442C7" w:rsidP="00FE305F">
      <w:r>
        <w:separator/>
      </w:r>
    </w:p>
  </w:endnote>
  <w:endnote w:type="continuationSeparator" w:id="0">
    <w:p w14:paraId="6B42E4F6" w14:textId="77777777" w:rsidR="004442C7" w:rsidRDefault="004442C7" w:rsidP="00FE3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F87C4" w14:textId="6F61F57C" w:rsidR="009B1154" w:rsidRDefault="009B1154" w:rsidP="009B1154">
    <w:pPr>
      <w:pStyle w:val="Footer"/>
      <w:jc w:val="right"/>
    </w:pPr>
    <w:r>
      <w:t>8/3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08963" w14:textId="77777777" w:rsidR="004442C7" w:rsidRDefault="004442C7" w:rsidP="00FE305F">
      <w:r>
        <w:separator/>
      </w:r>
    </w:p>
  </w:footnote>
  <w:footnote w:type="continuationSeparator" w:id="0">
    <w:p w14:paraId="2EB4DEE9" w14:textId="77777777" w:rsidR="004442C7" w:rsidRDefault="004442C7" w:rsidP="00FE30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02296" w14:textId="2ADF2FBB" w:rsidR="009B1154" w:rsidRDefault="009B11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36F41F" wp14:editId="11708C40">
          <wp:simplePos x="0" y="0"/>
          <wp:positionH relativeFrom="page">
            <wp:posOffset>685800</wp:posOffset>
          </wp:positionH>
          <wp:positionV relativeFrom="page">
            <wp:posOffset>228600</wp:posOffset>
          </wp:positionV>
          <wp:extent cx="514350" cy="639646"/>
          <wp:effectExtent l="0" t="0" r="0" b="8255"/>
          <wp:wrapThrough wrapText="bothSides">
            <wp:wrapPolygon edited="0">
              <wp:start x="4000" y="0"/>
              <wp:lineTo x="0" y="1287"/>
              <wp:lineTo x="0" y="18018"/>
              <wp:lineTo x="7200" y="21235"/>
              <wp:lineTo x="13600" y="21235"/>
              <wp:lineTo x="20800" y="18018"/>
              <wp:lineTo x="20800" y="1930"/>
              <wp:lineTo x="16000" y="0"/>
              <wp:lineTo x="4000" y="0"/>
            </wp:wrapPolygon>
          </wp:wrapThrough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lStateLAlogo_badge_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39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A3E80"/>
    <w:multiLevelType w:val="hybridMultilevel"/>
    <w:tmpl w:val="D3DE7A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95641"/>
    <w:multiLevelType w:val="hybridMultilevel"/>
    <w:tmpl w:val="63CAD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BAC"/>
    <w:multiLevelType w:val="hybridMultilevel"/>
    <w:tmpl w:val="329A885A"/>
    <w:lvl w:ilvl="0" w:tplc="B6DA4C22">
      <w:start w:val="1"/>
      <w:numFmt w:val="bullet"/>
      <w:lvlText w:val=""/>
      <w:lvlJc w:val="left"/>
      <w:pPr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03BE4162"/>
    <w:multiLevelType w:val="hybridMultilevel"/>
    <w:tmpl w:val="FE08FD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22751"/>
    <w:multiLevelType w:val="hybridMultilevel"/>
    <w:tmpl w:val="FA646C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F4C40"/>
    <w:multiLevelType w:val="hybridMultilevel"/>
    <w:tmpl w:val="0D027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17504"/>
    <w:multiLevelType w:val="hybridMultilevel"/>
    <w:tmpl w:val="0E06773A"/>
    <w:lvl w:ilvl="0" w:tplc="B6DA4C22">
      <w:start w:val="1"/>
      <w:numFmt w:val="bullet"/>
      <w:lvlText w:val=""/>
      <w:lvlJc w:val="left"/>
      <w:pPr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765DA"/>
    <w:multiLevelType w:val="hybridMultilevel"/>
    <w:tmpl w:val="5A7A5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221A4"/>
    <w:multiLevelType w:val="hybridMultilevel"/>
    <w:tmpl w:val="96026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A7535B"/>
    <w:multiLevelType w:val="hybridMultilevel"/>
    <w:tmpl w:val="24DEB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7F4666"/>
    <w:multiLevelType w:val="hybridMultilevel"/>
    <w:tmpl w:val="0B062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AA2E30"/>
    <w:multiLevelType w:val="hybridMultilevel"/>
    <w:tmpl w:val="1B8C2A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215937"/>
    <w:multiLevelType w:val="hybridMultilevel"/>
    <w:tmpl w:val="B9B4A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F1362"/>
    <w:multiLevelType w:val="hybridMultilevel"/>
    <w:tmpl w:val="9D147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11"/>
  </w:num>
  <w:num w:numId="7">
    <w:abstractNumId w:val="6"/>
  </w:num>
  <w:num w:numId="8">
    <w:abstractNumId w:val="12"/>
  </w:num>
  <w:num w:numId="9">
    <w:abstractNumId w:val="13"/>
  </w:num>
  <w:num w:numId="10">
    <w:abstractNumId w:val="7"/>
  </w:num>
  <w:num w:numId="11">
    <w:abstractNumId w:val="8"/>
  </w:num>
  <w:num w:numId="12">
    <w:abstractNumId w:val="1"/>
  </w:num>
  <w:num w:numId="13">
    <w:abstractNumId w:val="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AzMDQztzS2sDRQ0lEKTi0uzszPAykwqQUAIo/t6SwAAAA="/>
  </w:docVars>
  <w:rsids>
    <w:rsidRoot w:val="008F692F"/>
    <w:rsid w:val="00000481"/>
    <w:rsid w:val="00020A02"/>
    <w:rsid w:val="00023BFD"/>
    <w:rsid w:val="000859AF"/>
    <w:rsid w:val="00086CF6"/>
    <w:rsid w:val="00096A65"/>
    <w:rsid w:val="000A2BFC"/>
    <w:rsid w:val="000B15AC"/>
    <w:rsid w:val="000E6B3A"/>
    <w:rsid w:val="000E6E64"/>
    <w:rsid w:val="00104750"/>
    <w:rsid w:val="00105883"/>
    <w:rsid w:val="0011549B"/>
    <w:rsid w:val="001221AE"/>
    <w:rsid w:val="00133480"/>
    <w:rsid w:val="0013540C"/>
    <w:rsid w:val="001417FF"/>
    <w:rsid w:val="00172E4C"/>
    <w:rsid w:val="001B0937"/>
    <w:rsid w:val="001C7A3A"/>
    <w:rsid w:val="001D47BE"/>
    <w:rsid w:val="001E0B20"/>
    <w:rsid w:val="001F7A3C"/>
    <w:rsid w:val="00242BCB"/>
    <w:rsid w:val="002477CC"/>
    <w:rsid w:val="00294112"/>
    <w:rsid w:val="002A5ECF"/>
    <w:rsid w:val="002B0F4C"/>
    <w:rsid w:val="002B6BE8"/>
    <w:rsid w:val="002F0BA2"/>
    <w:rsid w:val="002F2A21"/>
    <w:rsid w:val="00334E42"/>
    <w:rsid w:val="003417BE"/>
    <w:rsid w:val="003424DB"/>
    <w:rsid w:val="003438A7"/>
    <w:rsid w:val="003520B8"/>
    <w:rsid w:val="00357C36"/>
    <w:rsid w:val="003646A6"/>
    <w:rsid w:val="00380AD1"/>
    <w:rsid w:val="003A2E61"/>
    <w:rsid w:val="003B3888"/>
    <w:rsid w:val="003C45FD"/>
    <w:rsid w:val="003D2BA0"/>
    <w:rsid w:val="003D6F49"/>
    <w:rsid w:val="003E3B7F"/>
    <w:rsid w:val="003E6E3A"/>
    <w:rsid w:val="003F5DE3"/>
    <w:rsid w:val="003F6C76"/>
    <w:rsid w:val="004442C7"/>
    <w:rsid w:val="00457F2A"/>
    <w:rsid w:val="00464486"/>
    <w:rsid w:val="00471B30"/>
    <w:rsid w:val="0048297E"/>
    <w:rsid w:val="00482A54"/>
    <w:rsid w:val="00496DD6"/>
    <w:rsid w:val="004B682E"/>
    <w:rsid w:val="004E7C4F"/>
    <w:rsid w:val="004F033C"/>
    <w:rsid w:val="004F7D13"/>
    <w:rsid w:val="00520874"/>
    <w:rsid w:val="00537348"/>
    <w:rsid w:val="00542FCC"/>
    <w:rsid w:val="00544611"/>
    <w:rsid w:val="00545DF8"/>
    <w:rsid w:val="005600A3"/>
    <w:rsid w:val="00574C99"/>
    <w:rsid w:val="005770C6"/>
    <w:rsid w:val="005B5B80"/>
    <w:rsid w:val="005C587C"/>
    <w:rsid w:val="005D34BF"/>
    <w:rsid w:val="005D41ED"/>
    <w:rsid w:val="005F275B"/>
    <w:rsid w:val="005F2E97"/>
    <w:rsid w:val="00601F46"/>
    <w:rsid w:val="00615054"/>
    <w:rsid w:val="006305A1"/>
    <w:rsid w:val="00632E38"/>
    <w:rsid w:val="00654617"/>
    <w:rsid w:val="00661A60"/>
    <w:rsid w:val="0066504F"/>
    <w:rsid w:val="0067041E"/>
    <w:rsid w:val="006A268D"/>
    <w:rsid w:val="006A3F24"/>
    <w:rsid w:val="006E2EB7"/>
    <w:rsid w:val="006F5F63"/>
    <w:rsid w:val="007118AC"/>
    <w:rsid w:val="0072477C"/>
    <w:rsid w:val="0072681B"/>
    <w:rsid w:val="007408AE"/>
    <w:rsid w:val="007418AE"/>
    <w:rsid w:val="00773C45"/>
    <w:rsid w:val="00775B5C"/>
    <w:rsid w:val="0077642D"/>
    <w:rsid w:val="00784C37"/>
    <w:rsid w:val="0078776D"/>
    <w:rsid w:val="007956CE"/>
    <w:rsid w:val="007A59C7"/>
    <w:rsid w:val="007C0807"/>
    <w:rsid w:val="007C4C1A"/>
    <w:rsid w:val="007C6C63"/>
    <w:rsid w:val="007F66D7"/>
    <w:rsid w:val="008160BD"/>
    <w:rsid w:val="0083325B"/>
    <w:rsid w:val="00833A23"/>
    <w:rsid w:val="008423FB"/>
    <w:rsid w:val="008459EA"/>
    <w:rsid w:val="008530EB"/>
    <w:rsid w:val="00876687"/>
    <w:rsid w:val="008933FD"/>
    <w:rsid w:val="00896D98"/>
    <w:rsid w:val="00897873"/>
    <w:rsid w:val="008A125E"/>
    <w:rsid w:val="008A7545"/>
    <w:rsid w:val="008B6DEF"/>
    <w:rsid w:val="008D33A8"/>
    <w:rsid w:val="008E6E79"/>
    <w:rsid w:val="008F692F"/>
    <w:rsid w:val="008F776C"/>
    <w:rsid w:val="008F793C"/>
    <w:rsid w:val="008F7F9D"/>
    <w:rsid w:val="00903F02"/>
    <w:rsid w:val="00910701"/>
    <w:rsid w:val="00917256"/>
    <w:rsid w:val="00921952"/>
    <w:rsid w:val="0094362A"/>
    <w:rsid w:val="00953134"/>
    <w:rsid w:val="00953D55"/>
    <w:rsid w:val="00974467"/>
    <w:rsid w:val="00975793"/>
    <w:rsid w:val="00975A06"/>
    <w:rsid w:val="00981578"/>
    <w:rsid w:val="0098351C"/>
    <w:rsid w:val="00986988"/>
    <w:rsid w:val="0098705D"/>
    <w:rsid w:val="009A7066"/>
    <w:rsid w:val="009B0F17"/>
    <w:rsid w:val="009B1154"/>
    <w:rsid w:val="009E328D"/>
    <w:rsid w:val="00A10DBE"/>
    <w:rsid w:val="00A111B2"/>
    <w:rsid w:val="00A25C77"/>
    <w:rsid w:val="00A80E91"/>
    <w:rsid w:val="00AA0A1B"/>
    <w:rsid w:val="00AA2028"/>
    <w:rsid w:val="00AA7819"/>
    <w:rsid w:val="00AB7E15"/>
    <w:rsid w:val="00AE47D6"/>
    <w:rsid w:val="00AE748F"/>
    <w:rsid w:val="00B04BBA"/>
    <w:rsid w:val="00B1508B"/>
    <w:rsid w:val="00B23C92"/>
    <w:rsid w:val="00B37C55"/>
    <w:rsid w:val="00B43B99"/>
    <w:rsid w:val="00B45C0A"/>
    <w:rsid w:val="00B65B3F"/>
    <w:rsid w:val="00B762A2"/>
    <w:rsid w:val="00B849AB"/>
    <w:rsid w:val="00B92EC0"/>
    <w:rsid w:val="00B95CD5"/>
    <w:rsid w:val="00B97B62"/>
    <w:rsid w:val="00BA0C6C"/>
    <w:rsid w:val="00BB21F6"/>
    <w:rsid w:val="00BB4B04"/>
    <w:rsid w:val="00BE5212"/>
    <w:rsid w:val="00BF09F1"/>
    <w:rsid w:val="00C04CEA"/>
    <w:rsid w:val="00C051F0"/>
    <w:rsid w:val="00C1272F"/>
    <w:rsid w:val="00C2386A"/>
    <w:rsid w:val="00C23D53"/>
    <w:rsid w:val="00C37A2E"/>
    <w:rsid w:val="00C54656"/>
    <w:rsid w:val="00C70052"/>
    <w:rsid w:val="00C72661"/>
    <w:rsid w:val="00C82D59"/>
    <w:rsid w:val="00C91817"/>
    <w:rsid w:val="00C93161"/>
    <w:rsid w:val="00C977D7"/>
    <w:rsid w:val="00CA25AF"/>
    <w:rsid w:val="00CA6159"/>
    <w:rsid w:val="00CB3EE8"/>
    <w:rsid w:val="00CB688E"/>
    <w:rsid w:val="00CC1DC0"/>
    <w:rsid w:val="00CE73CE"/>
    <w:rsid w:val="00D0068B"/>
    <w:rsid w:val="00D21C38"/>
    <w:rsid w:val="00D33AF9"/>
    <w:rsid w:val="00D66ED9"/>
    <w:rsid w:val="00D67709"/>
    <w:rsid w:val="00D7175C"/>
    <w:rsid w:val="00D72B48"/>
    <w:rsid w:val="00D77CFC"/>
    <w:rsid w:val="00D843C5"/>
    <w:rsid w:val="00D9261F"/>
    <w:rsid w:val="00DC766D"/>
    <w:rsid w:val="00DE039D"/>
    <w:rsid w:val="00DE33FE"/>
    <w:rsid w:val="00E125AC"/>
    <w:rsid w:val="00E1273E"/>
    <w:rsid w:val="00E154D6"/>
    <w:rsid w:val="00E1759B"/>
    <w:rsid w:val="00E2159D"/>
    <w:rsid w:val="00E24A2B"/>
    <w:rsid w:val="00E45095"/>
    <w:rsid w:val="00E53E24"/>
    <w:rsid w:val="00E866A9"/>
    <w:rsid w:val="00E934B2"/>
    <w:rsid w:val="00EB68EB"/>
    <w:rsid w:val="00EE4FE5"/>
    <w:rsid w:val="00EE6656"/>
    <w:rsid w:val="00EF712D"/>
    <w:rsid w:val="00F17299"/>
    <w:rsid w:val="00F17732"/>
    <w:rsid w:val="00F45A81"/>
    <w:rsid w:val="00F620F7"/>
    <w:rsid w:val="00F849E1"/>
    <w:rsid w:val="00FB11CE"/>
    <w:rsid w:val="00FB26BE"/>
    <w:rsid w:val="00FE305F"/>
    <w:rsid w:val="00FE5A17"/>
    <w:rsid w:val="00FF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7AE29"/>
  <w15:chartTrackingRefBased/>
  <w15:docId w15:val="{9F24B406-0CA3-416D-8494-6910BBC41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9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F69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A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30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05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30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05F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0004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alstatela.edu/academicsenate/handbook/ch6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lin, Kimberly Y</dc:creator>
  <cp:keywords/>
  <dc:description/>
  <cp:lastModifiedBy>Salcido, Violeta</cp:lastModifiedBy>
  <cp:revision>2</cp:revision>
  <dcterms:created xsi:type="dcterms:W3CDTF">2021-09-10T22:37:00Z</dcterms:created>
  <dcterms:modified xsi:type="dcterms:W3CDTF">2021-09-10T22:37:00Z</dcterms:modified>
</cp:coreProperties>
</file>